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6756CA" w14:textId="30CDAF43" w:rsidR="00E40C42" w:rsidRPr="00994D82" w:rsidRDefault="00E40C42" w:rsidP="00E40C42">
      <w:pPr>
        <w:jc w:val="center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>
        <w:rPr>
          <w:rFonts w:asciiTheme="majorBidi" w:hAnsiTheme="majorBidi" w:cstheme="majorBidi"/>
          <w:b/>
          <w:bCs/>
          <w:sz w:val="28"/>
          <w:szCs w:val="28"/>
          <w:u w:val="single"/>
        </w:rPr>
        <w:t>EVICTION NOTICE</w:t>
      </w:r>
    </w:p>
    <w:p w14:paraId="2B037C6D" w14:textId="77777777" w:rsidR="00E40C42" w:rsidRDefault="00E40C42" w:rsidP="00E40C42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To: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4E794DF0" w14:textId="13728275" w:rsidR="00E40C42" w:rsidRDefault="00E40C42" w:rsidP="00E40C42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is eviction notice is hereby served to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________________ (Tenant’s full name) </w:t>
      </w:r>
    </w:p>
    <w:p w14:paraId="2293108C" w14:textId="2A811304" w:rsidR="00E40C42" w:rsidRPr="007B19A8" w:rsidRDefault="00E40C42" w:rsidP="007B19A8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E40C42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Date:</w:t>
      </w:r>
      <w:r w:rsidR="007B19A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________________</w:t>
      </w:r>
    </w:p>
    <w:p w14:paraId="5A935B68" w14:textId="499A7016" w:rsidR="00E40C42" w:rsidRDefault="00E40C42" w:rsidP="00E40C42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Rental Property</w:t>
      </w:r>
    </w:p>
    <w:p w14:paraId="44CAC712" w14:textId="64657C38" w:rsidR="00E40C42" w:rsidRDefault="00E40C42" w:rsidP="00E40C42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property in consideration is located at the following address</w:t>
      </w:r>
      <w:r w:rsidR="007B19A8">
        <w:rPr>
          <w:rFonts w:asciiTheme="majorBidi" w:hAnsiTheme="majorBidi" w:cstheme="majorBidi"/>
          <w:sz w:val="24"/>
          <w:szCs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7B19A8" w14:paraId="394B5A79" w14:textId="77777777" w:rsidTr="007B19A8">
        <w:tc>
          <w:tcPr>
            <w:tcW w:w="4788" w:type="dxa"/>
          </w:tcPr>
          <w:p w14:paraId="5555D7B6" w14:textId="4A3C3355" w:rsidR="007B19A8" w:rsidRDefault="007B19A8" w:rsidP="00E40C4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ddress first line</w:t>
            </w:r>
          </w:p>
        </w:tc>
        <w:tc>
          <w:tcPr>
            <w:tcW w:w="4788" w:type="dxa"/>
          </w:tcPr>
          <w:p w14:paraId="052FD785" w14:textId="77777777" w:rsidR="007B19A8" w:rsidRDefault="007B19A8" w:rsidP="00E40C4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9414D9D" w14:textId="0B382D55" w:rsidR="007B19A8" w:rsidRDefault="007B19A8" w:rsidP="00E40C4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B19A8" w14:paraId="00DF7E9A" w14:textId="77777777" w:rsidTr="007B19A8">
        <w:tc>
          <w:tcPr>
            <w:tcW w:w="4788" w:type="dxa"/>
          </w:tcPr>
          <w:p w14:paraId="1ADAB704" w14:textId="107046B0" w:rsidR="007B19A8" w:rsidRDefault="007B19A8" w:rsidP="00E40C4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ddress Second line</w:t>
            </w:r>
          </w:p>
        </w:tc>
        <w:tc>
          <w:tcPr>
            <w:tcW w:w="4788" w:type="dxa"/>
          </w:tcPr>
          <w:p w14:paraId="1BE301A9" w14:textId="77777777" w:rsidR="007B19A8" w:rsidRDefault="007B19A8" w:rsidP="00E40C4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3ABCCE0" w14:textId="176BC14A" w:rsidR="007B19A8" w:rsidRDefault="007B19A8" w:rsidP="00E40C4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B19A8" w14:paraId="073ADBDD" w14:textId="77777777" w:rsidTr="007B19A8">
        <w:tc>
          <w:tcPr>
            <w:tcW w:w="4788" w:type="dxa"/>
          </w:tcPr>
          <w:p w14:paraId="19088987" w14:textId="4ED462AF" w:rsidR="007B19A8" w:rsidRDefault="007B19A8" w:rsidP="007B19A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ity</w:t>
            </w:r>
          </w:p>
        </w:tc>
        <w:tc>
          <w:tcPr>
            <w:tcW w:w="4788" w:type="dxa"/>
          </w:tcPr>
          <w:p w14:paraId="5BFA4FBB" w14:textId="77777777" w:rsidR="007B19A8" w:rsidRDefault="007B19A8" w:rsidP="00E40C4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790C0A1" w14:textId="6EC378B3" w:rsidR="007B19A8" w:rsidRDefault="007B19A8" w:rsidP="00E40C4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B19A8" w14:paraId="087050D2" w14:textId="77777777" w:rsidTr="007B19A8">
        <w:tc>
          <w:tcPr>
            <w:tcW w:w="4788" w:type="dxa"/>
          </w:tcPr>
          <w:p w14:paraId="7811506C" w14:textId="60DA7666" w:rsidR="007B19A8" w:rsidRDefault="007B19A8" w:rsidP="00E40C4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untry</w:t>
            </w:r>
          </w:p>
        </w:tc>
        <w:tc>
          <w:tcPr>
            <w:tcW w:w="4788" w:type="dxa"/>
          </w:tcPr>
          <w:p w14:paraId="7FB07F52" w14:textId="77777777" w:rsidR="007B19A8" w:rsidRDefault="007B19A8" w:rsidP="00E40C4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B4746B4" w14:textId="2CD19792" w:rsidR="007B19A8" w:rsidRDefault="007B19A8" w:rsidP="00E40C4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B19A8" w14:paraId="68F6C3ED" w14:textId="77777777" w:rsidTr="007B19A8">
        <w:tc>
          <w:tcPr>
            <w:tcW w:w="4788" w:type="dxa"/>
          </w:tcPr>
          <w:p w14:paraId="57D92B34" w14:textId="602C8A9E" w:rsidR="007B19A8" w:rsidRDefault="007B19A8" w:rsidP="00E40C4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ostal Code</w:t>
            </w:r>
          </w:p>
        </w:tc>
        <w:tc>
          <w:tcPr>
            <w:tcW w:w="4788" w:type="dxa"/>
          </w:tcPr>
          <w:p w14:paraId="0535D686" w14:textId="77777777" w:rsidR="007B19A8" w:rsidRDefault="007B19A8" w:rsidP="00E40C4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15B5C75" w14:textId="31117157" w:rsidR="007B19A8" w:rsidRDefault="007B19A8" w:rsidP="00E40C4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2A4F1463" w14:textId="36CDD695" w:rsidR="00E40C42" w:rsidRDefault="00E40C42" w:rsidP="00E40C42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1ADE9F3" w14:textId="17FB04AD" w:rsidR="00E40C42" w:rsidRPr="00E40C42" w:rsidRDefault="00E40C42" w:rsidP="00E40C42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is letter hereby informs and serves the tenant as an official notification in accordance with the terms of the Lease Agreement dated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 whereas the tenant has violated the lease under the following grounds:</w:t>
      </w:r>
    </w:p>
    <w:p w14:paraId="13EF13CD" w14:textId="77777777" w:rsidR="00E40C42" w:rsidRPr="00E40C42" w:rsidRDefault="00E40C42" w:rsidP="00E40C42">
      <w:pPr>
        <w:pStyle w:val="ListParagraph"/>
        <w:jc w:val="both"/>
        <w:rPr>
          <w:rFonts w:asciiTheme="majorBidi" w:hAnsiTheme="majorBidi" w:cstheme="majorBidi"/>
          <w:sz w:val="24"/>
          <w:szCs w:val="24"/>
        </w:rPr>
      </w:pPr>
    </w:p>
    <w:p w14:paraId="06D827B2" w14:textId="1C3B6494" w:rsidR="00E40C42" w:rsidRPr="00E40C42" w:rsidRDefault="00E40C42" w:rsidP="00E40C42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</w:t>
      </w:r>
      <w:r w:rsidR="007B19A8">
        <w:rPr>
          <w:rFonts w:ascii="Times New Roman" w:eastAsia="Times New Roman" w:hAnsi="Times New Roman" w:cs="Times New Roman"/>
          <w:sz w:val="24"/>
          <w:szCs w:val="24"/>
        </w:rPr>
        <w:t>___________________________</w:t>
      </w:r>
    </w:p>
    <w:p w14:paraId="438CE3CF" w14:textId="77777777" w:rsidR="00E40C42" w:rsidRPr="00E40C42" w:rsidRDefault="00E40C42" w:rsidP="00E40C42">
      <w:pPr>
        <w:pStyle w:val="ListParagraph"/>
        <w:jc w:val="both"/>
        <w:rPr>
          <w:rFonts w:asciiTheme="majorBidi" w:hAnsiTheme="majorBidi" w:cstheme="majorBidi"/>
          <w:sz w:val="24"/>
          <w:szCs w:val="24"/>
        </w:rPr>
      </w:pPr>
    </w:p>
    <w:p w14:paraId="10FECC01" w14:textId="21B033B3" w:rsidR="00E40C42" w:rsidRPr="007B19A8" w:rsidRDefault="00E40C42" w:rsidP="007B19A8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</w:t>
      </w:r>
      <w:r w:rsidR="007B19A8">
        <w:rPr>
          <w:rFonts w:ascii="Times New Roman" w:eastAsia="Times New Roman" w:hAnsi="Times New Roman" w:cs="Times New Roman"/>
          <w:sz w:val="24"/>
          <w:szCs w:val="24"/>
        </w:rPr>
        <w:t>___________________________</w:t>
      </w:r>
      <w:r w:rsidR="007B19A8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0F74DAE9" w14:textId="43625A1F" w:rsidR="00E40C42" w:rsidRPr="00C5368A" w:rsidRDefault="00C5368A" w:rsidP="00E40C42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tenant hereby agrees to have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________________________________ days to comply with the lease. </w:t>
      </w:r>
    </w:p>
    <w:p w14:paraId="2F283A65" w14:textId="77777777" w:rsidR="00C5368A" w:rsidRPr="00C5368A" w:rsidRDefault="00C5368A" w:rsidP="00C5368A">
      <w:pPr>
        <w:pStyle w:val="ListParagraph"/>
        <w:jc w:val="both"/>
        <w:rPr>
          <w:rFonts w:asciiTheme="majorBidi" w:hAnsiTheme="majorBidi" w:cstheme="majorBidi"/>
          <w:sz w:val="24"/>
          <w:szCs w:val="24"/>
        </w:rPr>
      </w:pPr>
    </w:p>
    <w:p w14:paraId="0206366B" w14:textId="23171A7E" w:rsidR="00C5368A" w:rsidRPr="00C5368A" w:rsidRDefault="00C5368A" w:rsidP="00E40C42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In case the tenant fails to resolve the violation by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________________</w:t>
      </w:r>
      <w:r w:rsidR="007B19A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(date deadline), further legal proceedings will be initiated. </w:t>
      </w:r>
    </w:p>
    <w:p w14:paraId="0F690FAD" w14:textId="77777777" w:rsidR="00C5368A" w:rsidRPr="00E40C42" w:rsidRDefault="00C5368A" w:rsidP="00C5368A">
      <w:pPr>
        <w:pStyle w:val="ListParagraph"/>
        <w:jc w:val="both"/>
        <w:rPr>
          <w:rFonts w:asciiTheme="majorBidi" w:hAnsiTheme="majorBidi" w:cstheme="majorBidi"/>
          <w:sz w:val="24"/>
          <w:szCs w:val="24"/>
        </w:rPr>
      </w:pPr>
    </w:p>
    <w:p w14:paraId="652B67E0" w14:textId="2CB2264C" w:rsidR="00E40C42" w:rsidRDefault="00C5368A" w:rsidP="00E40C42">
      <w:pPr>
        <w:ind w:left="36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Should the tenant have any questions or comments regarding this notice, he/she is to reach the property’s manager via the following contact details </w:t>
      </w:r>
    </w:p>
    <w:p w14:paraId="60C27D38" w14:textId="23D3F169" w:rsidR="00C5368A" w:rsidRDefault="00C5368A" w:rsidP="007B19A8">
      <w:pPr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</w:t>
      </w:r>
    </w:p>
    <w:p w14:paraId="097784CB" w14:textId="7FBC28EC" w:rsidR="00C5368A" w:rsidRDefault="00C5368A" w:rsidP="00E40C42">
      <w:pPr>
        <w:ind w:left="36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Sincerely yours, </w:t>
      </w:r>
    </w:p>
    <w:p w14:paraId="707AF033" w14:textId="5CC3E777" w:rsidR="007B19A8" w:rsidRPr="007B19A8" w:rsidRDefault="007B19A8" w:rsidP="007B19A8">
      <w:pPr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</w:t>
      </w:r>
    </w:p>
    <w:sectPr w:rsidR="007B19A8" w:rsidRPr="007B19A8" w:rsidSect="00994D82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A5B53"/>
    <w:multiLevelType w:val="hybridMultilevel"/>
    <w:tmpl w:val="A070890A"/>
    <w:lvl w:ilvl="0" w:tplc="0409000F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" w15:restartNumberingAfterBreak="0">
    <w:nsid w:val="270779A3"/>
    <w:multiLevelType w:val="hybridMultilevel"/>
    <w:tmpl w:val="3C944D50"/>
    <w:lvl w:ilvl="0" w:tplc="9BB60474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7274BAD"/>
    <w:multiLevelType w:val="hybridMultilevel"/>
    <w:tmpl w:val="03644E08"/>
    <w:lvl w:ilvl="0" w:tplc="A2FAB9C2">
      <w:start w:val="6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BE7AD0"/>
    <w:multiLevelType w:val="hybridMultilevel"/>
    <w:tmpl w:val="8C7854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A048A3"/>
    <w:multiLevelType w:val="hybridMultilevel"/>
    <w:tmpl w:val="4C6AF3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511EA4"/>
    <w:multiLevelType w:val="hybridMultilevel"/>
    <w:tmpl w:val="D8D4C3D8"/>
    <w:lvl w:ilvl="0" w:tplc="18F846CC">
      <w:start w:val="6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63043964">
    <w:abstractNumId w:val="5"/>
  </w:num>
  <w:num w:numId="2" w16cid:durableId="103159056">
    <w:abstractNumId w:val="2"/>
  </w:num>
  <w:num w:numId="3" w16cid:durableId="866868821">
    <w:abstractNumId w:val="4"/>
  </w:num>
  <w:num w:numId="4" w16cid:durableId="795177654">
    <w:abstractNumId w:val="0"/>
  </w:num>
  <w:num w:numId="5" w16cid:durableId="1372799131">
    <w:abstractNumId w:val="1"/>
  </w:num>
  <w:num w:numId="6" w16cid:durableId="49364265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zNTcyNTQ1NDQytjBW0lEKTi0uzszPAykwrgUA2PjKRywAAAA="/>
  </w:docVars>
  <w:rsids>
    <w:rsidRoot w:val="00E40C42"/>
    <w:rsid w:val="00077A89"/>
    <w:rsid w:val="002B5C2C"/>
    <w:rsid w:val="0038791F"/>
    <w:rsid w:val="004D4B78"/>
    <w:rsid w:val="006603F0"/>
    <w:rsid w:val="0066210B"/>
    <w:rsid w:val="00734C30"/>
    <w:rsid w:val="007B19A8"/>
    <w:rsid w:val="009A6CF0"/>
    <w:rsid w:val="00A82DD0"/>
    <w:rsid w:val="00C5368A"/>
    <w:rsid w:val="00CB1877"/>
    <w:rsid w:val="00E40C42"/>
    <w:rsid w:val="00F94CB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D6E35B"/>
  <w15:chartTrackingRefBased/>
  <w15:docId w15:val="{E0F29626-6825-4EC0-B0F2-267FED68C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0C4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0C42"/>
    <w:pPr>
      <w:ind w:left="720"/>
      <w:contextualSpacing/>
    </w:pPr>
  </w:style>
  <w:style w:type="table" w:styleId="TableGrid">
    <w:name w:val="Table Grid"/>
    <w:basedOn w:val="TableNormal"/>
    <w:uiPriority w:val="39"/>
    <w:rsid w:val="00E40C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68</Words>
  <Characters>9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m Sultan</dc:creator>
  <cp:keywords/>
  <dc:description/>
  <cp:lastModifiedBy>Karim Sultan</cp:lastModifiedBy>
  <cp:revision>4</cp:revision>
  <dcterms:created xsi:type="dcterms:W3CDTF">2022-12-04T19:54:00Z</dcterms:created>
  <dcterms:modified xsi:type="dcterms:W3CDTF">2022-12-24T23:10:00Z</dcterms:modified>
</cp:coreProperties>
</file>